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807BD5" w14:textId="3A15A1C1" w:rsidR="0061294D" w:rsidRDefault="00F01BC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62929A7" wp14:editId="3DCE388F">
                <wp:simplePos x="0" y="0"/>
                <wp:positionH relativeFrom="column">
                  <wp:posOffset>3206750</wp:posOffset>
                </wp:positionH>
                <wp:positionV relativeFrom="paragraph">
                  <wp:posOffset>831850</wp:posOffset>
                </wp:positionV>
                <wp:extent cx="292100" cy="1404620"/>
                <wp:effectExtent l="0" t="0" r="12700" b="25400"/>
                <wp:wrapNone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839FAC" w14:textId="63E06E45" w:rsidR="0063390E" w:rsidRDefault="0063390E" w:rsidP="0063390E">
                            <w: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62929A7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252.5pt;margin-top:65.5pt;width:23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">
                <v:textbox style="mso-fit-shape-to-text:t">
                  <w:txbxContent>
                    <w:p w14:paraId="4D839FAC" w14:textId="63E06E45" w:rsidR="0063390E" w:rsidRDefault="0063390E" w:rsidP="0063390E">
                      <w: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0A3610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34FF0C46" wp14:editId="28F687AC">
                <wp:simplePos x="0" y="0"/>
                <wp:positionH relativeFrom="column">
                  <wp:posOffset>933450</wp:posOffset>
                </wp:positionH>
                <wp:positionV relativeFrom="paragraph">
                  <wp:posOffset>2266950</wp:posOffset>
                </wp:positionV>
                <wp:extent cx="292100" cy="1404620"/>
                <wp:effectExtent l="0" t="0" r="12700" b="25400"/>
                <wp:wrapNone/>
                <wp:docPr id="9" name="文本框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D9380D" w14:textId="634A275E" w:rsidR="0063390E" w:rsidRDefault="0063390E" w:rsidP="0063390E">
                            <w:r>
                              <w:t>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4FF0C46" id="文本框 9" o:spid="_x0000_s1027" type="#_x0000_t202" style="position:absolute;left:0;text-align:left;margin-left:73.5pt;margin-top:178.5pt;width:23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">
                <v:textbox style="mso-fit-shape-to-text:t">
                  <w:txbxContent>
                    <w:p w14:paraId="06D9380D" w14:textId="634A275E" w:rsidR="0063390E" w:rsidRDefault="0063390E" w:rsidP="0063390E">
                      <w:r>
                        <w:t>G</w:t>
                      </w:r>
                    </w:p>
                  </w:txbxContent>
                </v:textbox>
              </v:shape>
            </w:pict>
          </mc:Fallback>
        </mc:AlternateContent>
      </w:r>
      <w:r w:rsidR="003738A4">
        <w:rPr>
          <w:noProof/>
        </w:rPr>
        <w:drawing>
          <wp:inline distT="0" distB="0" distL="0" distR="0" wp14:anchorId="4469C2A3" wp14:editId="19CA82D1">
            <wp:extent cx="5274310" cy="3609340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0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3390E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CF58CA5" wp14:editId="0CAAD5BD">
                <wp:simplePos x="0" y="0"/>
                <wp:positionH relativeFrom="column">
                  <wp:posOffset>2971800</wp:posOffset>
                </wp:positionH>
                <wp:positionV relativeFrom="paragraph">
                  <wp:posOffset>2178050</wp:posOffset>
                </wp:positionV>
                <wp:extent cx="292100" cy="1404620"/>
                <wp:effectExtent l="0" t="0" r="12700" b="25400"/>
                <wp:wrapNone/>
                <wp:docPr id="13" name="文本框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4457A2" w14:textId="24439E74" w:rsidR="0063390E" w:rsidRDefault="0063390E" w:rsidP="0063390E">
                            <w:r>
                              <w:t>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CF58CA5" id="文本框 13" o:spid="_x0000_s1028" type="#_x0000_t202" style="position:absolute;left:0;text-align:left;margin-left:234pt;margin-top:171.5pt;width:23pt;height:110.6pt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">
                <v:textbox style="mso-fit-shape-to-text:t">
                  <w:txbxContent>
                    <w:p w14:paraId="744457A2" w14:textId="24439E74" w:rsidR="0063390E" w:rsidRDefault="0063390E" w:rsidP="0063390E">
                      <w:r>
                        <w:t>I</w:t>
                      </w:r>
                    </w:p>
                  </w:txbxContent>
                </v:textbox>
              </v:shape>
            </w:pict>
          </mc:Fallback>
        </mc:AlternateContent>
      </w:r>
      <w:r w:rsidR="0063390E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41885A9B" wp14:editId="6172844C">
                <wp:simplePos x="0" y="0"/>
                <wp:positionH relativeFrom="column">
                  <wp:posOffset>2533650</wp:posOffset>
                </wp:positionH>
                <wp:positionV relativeFrom="paragraph">
                  <wp:posOffset>2647950</wp:posOffset>
                </wp:positionV>
                <wp:extent cx="292100" cy="1404620"/>
                <wp:effectExtent l="0" t="0" r="12700" b="25400"/>
                <wp:wrapNone/>
                <wp:docPr id="12" name="文本框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8902D7" w14:textId="07EC637A" w:rsidR="0063390E" w:rsidRDefault="0063390E" w:rsidP="0063390E">
                            <w:r>
                              <w:t>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1885A9B" id="文本框 12" o:spid="_x0000_s1029" type="#_x0000_t202" style="position:absolute;left:0;text-align:left;margin-left:199.5pt;margin-top:208.5pt;width:23pt;height:110.6pt;z-index:2516817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">
                <v:textbox style="mso-fit-shape-to-text:t">
                  <w:txbxContent>
                    <w:p w14:paraId="7C8902D7" w14:textId="07EC637A" w:rsidR="0063390E" w:rsidRDefault="0063390E" w:rsidP="0063390E">
                      <w:r>
                        <w:t>K</w:t>
                      </w:r>
                    </w:p>
                  </w:txbxContent>
                </v:textbox>
              </v:shape>
            </w:pict>
          </mc:Fallback>
        </mc:AlternateContent>
      </w:r>
      <w:r w:rsidR="0063390E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15181597" wp14:editId="79A16B71">
                <wp:simplePos x="0" y="0"/>
                <wp:positionH relativeFrom="column">
                  <wp:posOffset>2813050</wp:posOffset>
                </wp:positionH>
                <wp:positionV relativeFrom="paragraph">
                  <wp:posOffset>1657350</wp:posOffset>
                </wp:positionV>
                <wp:extent cx="292100" cy="1404620"/>
                <wp:effectExtent l="0" t="0" r="12700" b="25400"/>
                <wp:wrapNone/>
                <wp:docPr id="11" name="文本框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2E6B29" w14:textId="0771F536" w:rsidR="0063390E" w:rsidRDefault="0063390E" w:rsidP="0063390E">
                            <w: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181597" id="文本框 11" o:spid="_x0000_s1030" type="#_x0000_t202" style="position:absolute;left:0;text-align:left;margin-left:221.5pt;margin-top:130.5pt;width:23pt;height:110.6pt;z-index:2516797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">
                <v:textbox style="mso-fit-shape-to-text:t">
                  <w:txbxContent>
                    <w:p w14:paraId="452E6B29" w14:textId="0771F536" w:rsidR="0063390E" w:rsidRDefault="0063390E" w:rsidP="0063390E">
                      <w: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="0063390E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0482CC5" wp14:editId="392A8E80">
                <wp:simplePos x="0" y="0"/>
                <wp:positionH relativeFrom="column">
                  <wp:posOffset>1638300</wp:posOffset>
                </wp:positionH>
                <wp:positionV relativeFrom="paragraph">
                  <wp:posOffset>2006600</wp:posOffset>
                </wp:positionV>
                <wp:extent cx="292100" cy="1404620"/>
                <wp:effectExtent l="0" t="0" r="12700" b="25400"/>
                <wp:wrapNone/>
                <wp:docPr id="10" name="文本框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366D2F" w14:textId="43590C7A" w:rsidR="0063390E" w:rsidRDefault="0063390E" w:rsidP="0063390E">
                            <w:r>
                              <w:t>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482CC5" id="文本框 10" o:spid="_x0000_s1031" type="#_x0000_t202" style="position:absolute;left:0;text-align:left;margin-left:129pt;margin-top:158pt;width:23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">
                <v:textbox style="mso-fit-shape-to-text:t">
                  <w:txbxContent>
                    <w:p w14:paraId="2C366D2F" w14:textId="43590C7A" w:rsidR="0063390E" w:rsidRDefault="0063390E" w:rsidP="0063390E">
                      <w:r>
                        <w:t>H</w:t>
                      </w:r>
                    </w:p>
                  </w:txbxContent>
                </v:textbox>
              </v:shape>
            </w:pict>
          </mc:Fallback>
        </mc:AlternateContent>
      </w:r>
      <w:r w:rsidR="0063390E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5BF44B3" wp14:editId="6E692057">
                <wp:simplePos x="0" y="0"/>
                <wp:positionH relativeFrom="column">
                  <wp:posOffset>3670300</wp:posOffset>
                </wp:positionH>
                <wp:positionV relativeFrom="paragraph">
                  <wp:posOffset>2908300</wp:posOffset>
                </wp:positionV>
                <wp:extent cx="292100" cy="1404620"/>
                <wp:effectExtent l="0" t="0" r="12700" b="25400"/>
                <wp:wrapNone/>
                <wp:docPr id="8" name="文本框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1FAB65" w14:textId="2B9E33EB" w:rsidR="0063390E" w:rsidRDefault="0063390E" w:rsidP="0063390E">
                            <w:r>
                              <w:t>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5BF44B3" id="文本框 8" o:spid="_x0000_s1032" type="#_x0000_t202" style="position:absolute;left:0;text-align:left;margin-left:289pt;margin-top:229pt;width:23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">
                <v:textbox style="mso-fit-shape-to-text:t">
                  <w:txbxContent>
                    <w:p w14:paraId="291FAB65" w14:textId="2B9E33EB" w:rsidR="0063390E" w:rsidRDefault="0063390E" w:rsidP="0063390E">
                      <w: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 w:rsidR="0063390E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5D3F5EE" wp14:editId="6B89DCD2">
                <wp:simplePos x="0" y="0"/>
                <wp:positionH relativeFrom="column">
                  <wp:posOffset>4292600</wp:posOffset>
                </wp:positionH>
                <wp:positionV relativeFrom="paragraph">
                  <wp:posOffset>2552700</wp:posOffset>
                </wp:positionV>
                <wp:extent cx="292100" cy="1404620"/>
                <wp:effectExtent l="0" t="0" r="12700" b="25400"/>
                <wp:wrapNone/>
                <wp:docPr id="7" name="文本框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A4B169" w14:textId="33140224" w:rsidR="0063390E" w:rsidRDefault="0063390E" w:rsidP="0063390E">
                            <w:r>
                              <w:t>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D3F5EE" id="文本框 7" o:spid="_x0000_s1033" type="#_x0000_t202" style="position:absolute;left:0;text-align:left;margin-left:338pt;margin-top:201pt;width:23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">
                <v:textbox style="mso-fit-shape-to-text:t">
                  <w:txbxContent>
                    <w:p w14:paraId="4DA4B169" w14:textId="33140224" w:rsidR="0063390E" w:rsidRDefault="0063390E" w:rsidP="0063390E">
                      <w:r>
                        <w:t>M</w:t>
                      </w:r>
                    </w:p>
                  </w:txbxContent>
                </v:textbox>
              </v:shape>
            </w:pict>
          </mc:Fallback>
        </mc:AlternateContent>
      </w:r>
      <w:r w:rsidR="0063390E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6BAE544" wp14:editId="3B2FE907">
                <wp:simplePos x="0" y="0"/>
                <wp:positionH relativeFrom="column">
                  <wp:posOffset>4413250</wp:posOffset>
                </wp:positionH>
                <wp:positionV relativeFrom="paragraph">
                  <wp:posOffset>1733550</wp:posOffset>
                </wp:positionV>
                <wp:extent cx="292100" cy="1404620"/>
                <wp:effectExtent l="0" t="0" r="12700" b="25400"/>
                <wp:wrapNone/>
                <wp:docPr id="6" name="文本框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89A7" w14:textId="793EBCEA" w:rsidR="0063390E" w:rsidRDefault="0063390E" w:rsidP="0063390E">
                            <w: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6BAE544" id="文本框 6" o:spid="_x0000_s1034" type="#_x0000_t202" style="position:absolute;left:0;text-align:left;margin-left:347.5pt;margin-top:136.5pt;width:23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">
                <v:textbox style="mso-fit-shape-to-text:t">
                  <w:txbxContent>
                    <w:p w14:paraId="09D289A7" w14:textId="793EBCEA" w:rsidR="0063390E" w:rsidRDefault="0063390E" w:rsidP="0063390E">
                      <w: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  <w:r w:rsidR="0063390E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F169743" wp14:editId="356E75F4">
                <wp:simplePos x="0" y="0"/>
                <wp:positionH relativeFrom="column">
                  <wp:posOffset>3702050</wp:posOffset>
                </wp:positionH>
                <wp:positionV relativeFrom="paragraph">
                  <wp:posOffset>2222500</wp:posOffset>
                </wp:positionV>
                <wp:extent cx="292100" cy="1404620"/>
                <wp:effectExtent l="0" t="0" r="12700" b="25400"/>
                <wp:wrapNone/>
                <wp:docPr id="5" name="文本框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EEE24" w14:textId="33B0A547" w:rsidR="0063390E" w:rsidRDefault="0063390E" w:rsidP="0063390E">
                            <w:r>
                              <w:t>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F169743" id="文本框 5" o:spid="_x0000_s1035" type="#_x0000_t202" style="position:absolute;left:0;text-align:left;margin-left:291.5pt;margin-top:175pt;width:23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">
                <v:textbox style="mso-fit-shape-to-text:t">
                  <w:txbxContent>
                    <w:p w14:paraId="36FEEE24" w14:textId="33B0A547" w:rsidR="0063390E" w:rsidRDefault="0063390E" w:rsidP="0063390E">
                      <w:r>
                        <w:t>J</w:t>
                      </w:r>
                    </w:p>
                  </w:txbxContent>
                </v:textbox>
              </v:shape>
            </w:pict>
          </mc:Fallback>
        </mc:AlternateContent>
      </w:r>
      <w:r w:rsidR="0063390E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E6B61D0" wp14:editId="59E8A338">
                <wp:simplePos x="0" y="0"/>
                <wp:positionH relativeFrom="column">
                  <wp:posOffset>3371850</wp:posOffset>
                </wp:positionH>
                <wp:positionV relativeFrom="paragraph">
                  <wp:posOffset>1924050</wp:posOffset>
                </wp:positionV>
                <wp:extent cx="292100" cy="1404620"/>
                <wp:effectExtent l="0" t="0" r="12700" b="25400"/>
                <wp:wrapNone/>
                <wp:docPr id="4" name="文本框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03E7AE" w14:textId="4C7C6D81" w:rsidR="0063390E" w:rsidRDefault="0063390E" w:rsidP="0063390E">
                            <w: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E6B61D0" id="文本框 4" o:spid="_x0000_s1036" type="#_x0000_t202" style="position:absolute;left:0;text-align:left;margin-left:265.5pt;margin-top:151.5pt;width:23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">
                <v:textbox style="mso-fit-shape-to-text:t">
                  <w:txbxContent>
                    <w:p w14:paraId="0C03E7AE" w14:textId="4C7C6D81" w:rsidR="0063390E" w:rsidRDefault="0063390E" w:rsidP="0063390E">
                      <w: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 w:rsidR="0063390E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D202505" wp14:editId="1D2D04CE">
                <wp:simplePos x="0" y="0"/>
                <wp:positionH relativeFrom="column">
                  <wp:posOffset>2006600</wp:posOffset>
                </wp:positionH>
                <wp:positionV relativeFrom="paragraph">
                  <wp:posOffset>1136650</wp:posOffset>
                </wp:positionV>
                <wp:extent cx="292100" cy="1404620"/>
                <wp:effectExtent l="0" t="0" r="12700" b="25400"/>
                <wp:wrapNone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9F80E4" w14:textId="0B6F7EFA" w:rsidR="0063390E" w:rsidRDefault="0063390E" w:rsidP="0063390E">
                            <w: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D202505" id="_x0000_s1037" type="#_x0000_t202" style="position:absolute;left:0;text-align:left;margin-left:158pt;margin-top:89.5pt;width:23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">
                <v:textbox style="mso-fit-shape-to-text:t">
                  <w:txbxContent>
                    <w:p w14:paraId="6C9F80E4" w14:textId="0B6F7EFA" w:rsidR="0063390E" w:rsidRDefault="0063390E" w:rsidP="0063390E">
                      <w: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63390E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7C9D919" wp14:editId="16F4169E">
                <wp:simplePos x="0" y="0"/>
                <wp:positionH relativeFrom="column">
                  <wp:posOffset>1225550</wp:posOffset>
                </wp:positionH>
                <wp:positionV relativeFrom="paragraph">
                  <wp:posOffset>933450</wp:posOffset>
                </wp:positionV>
                <wp:extent cx="292100" cy="1404620"/>
                <wp:effectExtent l="0" t="0" r="12700" b="25400"/>
                <wp:wrapNone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B27FB" w14:textId="4572CEDD" w:rsidR="0063390E" w:rsidRDefault="0063390E"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7C9D919" id="_x0000_s1038" type="#_x0000_t202" style="position:absolute;left:0;text-align:left;margin-left:96.5pt;margin-top:73.5pt;width:23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">
                <v:textbox style="mso-fit-shape-to-text:t">
                  <w:txbxContent>
                    <w:p w14:paraId="5CFB27FB" w14:textId="4572CEDD" w:rsidR="0063390E" w:rsidRDefault="0063390E">
                      <w: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</w:p>
    <w:sectPr w:rsidR="0061294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yMDM0NTA2tTA2MbVU0lEKTi0uzszPAykwrAUATmuy6CwAAAA="/>
  </w:docVars>
  <w:rsids>
    <w:rsidRoot w:val="001A7968"/>
    <w:rsid w:val="000A3610"/>
    <w:rsid w:val="001A7968"/>
    <w:rsid w:val="003738A4"/>
    <w:rsid w:val="004A3E98"/>
    <w:rsid w:val="004B0940"/>
    <w:rsid w:val="0061294D"/>
    <w:rsid w:val="0063390E"/>
    <w:rsid w:val="008B1C99"/>
    <w:rsid w:val="00E41083"/>
    <w:rsid w:val="00F01BCD"/>
    <w:rsid w:val="00F84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E893E"/>
  <w15:chartTrackingRefBased/>
  <w15:docId w15:val="{8973A0B8-42E6-4167-BEC2-F408C826E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3390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ssay">
    <w:name w:val="essay"/>
    <w:basedOn w:val="a"/>
    <w:link w:val="essay0"/>
    <w:qFormat/>
    <w:rsid w:val="008B1C99"/>
    <w:pPr>
      <w:spacing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essay0">
    <w:name w:val="essay 字符"/>
    <w:basedOn w:val="a0"/>
    <w:link w:val="essay"/>
    <w:rsid w:val="008B1C99"/>
    <w:rPr>
      <w:rFonts w:ascii="Times New Roman" w:eastAsia="Times New Roman" w:hAnsi="Times New Roman"/>
      <w:sz w:val="24"/>
      <w:szCs w:val="24"/>
    </w:rPr>
  </w:style>
  <w:style w:type="paragraph" w:customStyle="1" w:styleId="MLA">
    <w:name w:val="MLA"/>
    <w:link w:val="MLA0"/>
    <w:qFormat/>
    <w:rsid w:val="004B0940"/>
    <w:pPr>
      <w:spacing w:line="480" w:lineRule="auto"/>
      <w:ind w:firstLineChars="200" w:firstLine="200"/>
    </w:pPr>
    <w:rPr>
      <w:rFonts w:ascii="Times New Roman" w:eastAsia="Times New Roman" w:hAnsi="Times New Roman"/>
      <w:sz w:val="24"/>
      <w:szCs w:val="24"/>
    </w:rPr>
  </w:style>
  <w:style w:type="character" w:customStyle="1" w:styleId="MLA0">
    <w:name w:val="MLA 字符"/>
    <w:basedOn w:val="a0"/>
    <w:link w:val="MLA"/>
    <w:rsid w:val="004B0940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 muzhe</dc:creator>
  <cp:keywords/>
  <dc:description/>
  <cp:lastModifiedBy>wu muzhe</cp:lastModifiedBy>
  <cp:revision>4</cp:revision>
  <dcterms:created xsi:type="dcterms:W3CDTF">2020-07-26T03:02:00Z</dcterms:created>
  <dcterms:modified xsi:type="dcterms:W3CDTF">2020-07-26T08:32:00Z</dcterms:modified>
</cp:coreProperties>
</file>